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DD78D" w14:textId="0B7B669B" w:rsidR="002A53D2" w:rsidRDefault="00614F40">
      <w:pPr>
        <w:pStyle w:val="Title"/>
      </w:pPr>
      <w:r>
        <w:t xml:space="preserve">Feedback for Project Number </w:t>
      </w:r>
      <w:r w:rsidR="00150839">
        <w:t>36</w:t>
      </w:r>
    </w:p>
    <w:p w14:paraId="007317DD" w14:textId="77777777" w:rsidR="002A53D2" w:rsidRDefault="00614F40">
      <w:pPr>
        <w:pStyle w:val="Heading2"/>
      </w:pPr>
      <w:bookmarkStart w:id="0" w:name="instructions"/>
      <w:bookmarkEnd w:id="0"/>
      <w:r>
        <w:t>Instructions</w:t>
      </w:r>
    </w:p>
    <w:p w14:paraId="5A673261" w14:textId="77777777" w:rsidR="002A53D2" w:rsidRDefault="00614F40">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4049CD0" w14:textId="77777777" w:rsidR="002A53D2" w:rsidRDefault="00614F40">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0000BA3F" w14:textId="77777777" w:rsidR="002A53D2" w:rsidRDefault="00614F40">
      <w:pPr>
        <w:pStyle w:val="Heading2"/>
      </w:pPr>
      <w:bookmarkStart w:id="1" w:name="feedback-below"/>
      <w:bookmarkEnd w:id="1"/>
      <w:r>
        <w:t>Feedback Below</w:t>
      </w:r>
    </w:p>
    <w:p w14:paraId="36F5BED5" w14:textId="391A17AC" w:rsidR="002A53D2" w:rsidRPr="00216F42" w:rsidRDefault="00614F40">
      <w:pPr>
        <w:pStyle w:val="FirstParagraph"/>
        <w:rPr>
          <w:bCs/>
        </w:rPr>
      </w:pPr>
      <w:r>
        <w:rPr>
          <w:b/>
        </w:rPr>
        <w:t>What did you first notice about this project?</w:t>
      </w:r>
      <w:r w:rsidR="00150839">
        <w:rPr>
          <w:b/>
        </w:rPr>
        <w:t xml:space="preserve"> </w:t>
      </w:r>
      <w:r w:rsidR="00216F42">
        <w:rPr>
          <w:bCs/>
        </w:rPr>
        <w:t>The first thing I noticed was the filter selection</w:t>
      </w:r>
      <w:r w:rsidR="00D74632">
        <w:rPr>
          <w:bCs/>
        </w:rPr>
        <w:t>s</w:t>
      </w:r>
      <w:r w:rsidR="00216F42">
        <w:rPr>
          <w:bCs/>
        </w:rPr>
        <w:t xml:space="preserve"> to the left of the </w:t>
      </w:r>
      <w:r w:rsidR="00D74632">
        <w:rPr>
          <w:bCs/>
        </w:rPr>
        <w:t>time series</w:t>
      </w:r>
      <w:r w:rsidR="00216F42">
        <w:rPr>
          <w:bCs/>
        </w:rPr>
        <w:t xml:space="preserve"> and the ability to fit a trend line to the data which would allow me to see how greatly temperature has changed or not changed th</w:t>
      </w:r>
      <w:r w:rsidR="00D74632">
        <w:rPr>
          <w:bCs/>
        </w:rPr>
        <w:t>r</w:t>
      </w:r>
      <w:r w:rsidR="00216F42">
        <w:rPr>
          <w:bCs/>
        </w:rPr>
        <w:t>ough</w:t>
      </w:r>
      <w:r w:rsidR="00D74632">
        <w:rPr>
          <w:bCs/>
        </w:rPr>
        <w:t>ou</w:t>
      </w:r>
      <w:r w:rsidR="00216F42">
        <w:rPr>
          <w:bCs/>
        </w:rPr>
        <w:t xml:space="preserve">t the years. </w:t>
      </w:r>
    </w:p>
    <w:p w14:paraId="0CA6B0D9" w14:textId="5F6F9DA3" w:rsidR="002A53D2" w:rsidRPr="00216F42" w:rsidRDefault="00614F40">
      <w:pPr>
        <w:pStyle w:val="BodyText"/>
        <w:rPr>
          <w:bCs/>
        </w:rPr>
      </w:pPr>
      <w:r>
        <w:rPr>
          <w:b/>
        </w:rPr>
        <w:t>What was this project’s main story?</w:t>
      </w:r>
      <w:r w:rsidR="00DD0539">
        <w:rPr>
          <w:b/>
        </w:rPr>
        <w:t xml:space="preserve"> </w:t>
      </w:r>
      <w:r w:rsidR="00216F42">
        <w:rPr>
          <w:bCs/>
        </w:rPr>
        <w:t>The purpose of the project is to give the user the ability to interact with temperature data and be able to select the month (or all months) th</w:t>
      </w:r>
      <w:r w:rsidR="00D74632">
        <w:rPr>
          <w:bCs/>
        </w:rPr>
        <w:t>r</w:t>
      </w:r>
      <w:r w:rsidR="00216F42">
        <w:rPr>
          <w:bCs/>
        </w:rPr>
        <w:t>ough</w:t>
      </w:r>
      <w:r w:rsidR="00D74632">
        <w:rPr>
          <w:bCs/>
        </w:rPr>
        <w:t>ou</w:t>
      </w:r>
      <w:r w:rsidR="00216F42">
        <w:rPr>
          <w:bCs/>
        </w:rPr>
        <w:t xml:space="preserve">t the years to make inferences for themselves on how temperatures have changed or not changed. There are also options to select global data or specific locations in the world. </w:t>
      </w:r>
    </w:p>
    <w:p w14:paraId="71DB3053" w14:textId="0018F7E3" w:rsidR="002A53D2" w:rsidRPr="00216F42" w:rsidRDefault="00614F40">
      <w:pPr>
        <w:pStyle w:val="BodyText"/>
        <w:rPr>
          <w:bCs/>
        </w:rPr>
      </w:pPr>
      <w:r>
        <w:rPr>
          <w:b/>
        </w:rPr>
        <w:t>What were some areas of improvement?</w:t>
      </w:r>
      <w:r w:rsidR="00DD0539">
        <w:rPr>
          <w:b/>
        </w:rPr>
        <w:t xml:space="preserve"> </w:t>
      </w:r>
      <w:r w:rsidR="00216F42">
        <w:rPr>
          <w:bCs/>
        </w:rPr>
        <w:t xml:space="preserve">One area of improvement might be to allow the user to interact with the </w:t>
      </w:r>
      <w:r w:rsidR="00480A6F">
        <w:rPr>
          <w:bCs/>
        </w:rPr>
        <w:t>plot views</w:t>
      </w:r>
      <w:r w:rsidR="00216F42">
        <w:rPr>
          <w:bCs/>
        </w:rPr>
        <w:t xml:space="preserve"> </w:t>
      </w:r>
      <w:r w:rsidR="00480A6F">
        <w:rPr>
          <w:bCs/>
        </w:rPr>
        <w:t>in a way that displays average temperature per year, with all months combined. The trend lines when displaying all months</w:t>
      </w:r>
      <w:r w:rsidR="00D74632">
        <w:rPr>
          <w:bCs/>
        </w:rPr>
        <w:t xml:space="preserve"> at once</w:t>
      </w:r>
      <w:r w:rsidR="00480A6F">
        <w:rPr>
          <w:bCs/>
        </w:rPr>
        <w:t xml:space="preserve"> looks a little clustered, and if there was a way to view the average temperature per year as just one trend line would be helpful instead. </w:t>
      </w:r>
      <w:r w:rsidR="00A239D2">
        <w:rPr>
          <w:bCs/>
        </w:rPr>
        <w:t xml:space="preserve">Unless there was a way to adjust the axis so that there was some separation between months. </w:t>
      </w:r>
      <w:r w:rsidR="00480A6F">
        <w:rPr>
          <w:bCs/>
        </w:rPr>
        <w:t>But</w:t>
      </w:r>
      <w:r w:rsidR="00A239D2">
        <w:rPr>
          <w:bCs/>
        </w:rPr>
        <w:t xml:space="preserve"> seeing every month at once can be useful if the range of years is shortened. </w:t>
      </w:r>
    </w:p>
    <w:p w14:paraId="00D9C28A" w14:textId="573DF0CE" w:rsidR="002A53D2" w:rsidRPr="00480A6F" w:rsidRDefault="00614F40">
      <w:pPr>
        <w:pStyle w:val="BodyText"/>
        <w:rPr>
          <w:bCs/>
        </w:rPr>
      </w:pPr>
      <w:r>
        <w:rPr>
          <w:b/>
        </w:rPr>
        <w:t>What elements would you add to this project?</w:t>
      </w:r>
      <w:r w:rsidR="00DD0539">
        <w:rPr>
          <w:b/>
        </w:rPr>
        <w:t xml:space="preserve"> </w:t>
      </w:r>
      <w:r w:rsidR="00480A6F">
        <w:rPr>
          <w:bCs/>
        </w:rPr>
        <w:t xml:space="preserve">Nothing I can think of. </w:t>
      </w:r>
    </w:p>
    <w:p w14:paraId="3D08C847" w14:textId="67C9F36D" w:rsidR="002A53D2" w:rsidRPr="00480A6F" w:rsidRDefault="00614F40">
      <w:pPr>
        <w:pStyle w:val="BodyText"/>
        <w:rPr>
          <w:bCs/>
        </w:rPr>
      </w:pPr>
      <w:r>
        <w:rPr>
          <w:b/>
        </w:rPr>
        <w:lastRenderedPageBreak/>
        <w:t>What were some successful elements of this project?</w:t>
      </w:r>
      <w:r w:rsidR="00EC0E46">
        <w:rPr>
          <w:b/>
        </w:rPr>
        <w:t xml:space="preserve"> </w:t>
      </w:r>
      <w:r w:rsidR="00480A6F" w:rsidRPr="00480A6F">
        <w:rPr>
          <w:bCs/>
        </w:rPr>
        <w:t xml:space="preserve">The ability to fit </w:t>
      </w:r>
      <w:r w:rsidR="00480A6F">
        <w:rPr>
          <w:bCs/>
        </w:rPr>
        <w:t>a ‘Generalized Additive Model’ trend line to the data was very helpful in viewing the trend of the data th</w:t>
      </w:r>
      <w:r w:rsidR="00A239D2">
        <w:rPr>
          <w:bCs/>
        </w:rPr>
        <w:t>r</w:t>
      </w:r>
      <w:r w:rsidR="00480A6F">
        <w:rPr>
          <w:bCs/>
        </w:rPr>
        <w:t>ough</w:t>
      </w:r>
      <w:r w:rsidR="00A239D2">
        <w:rPr>
          <w:bCs/>
        </w:rPr>
        <w:t>ou</w:t>
      </w:r>
      <w:r w:rsidR="00480A6F">
        <w:rPr>
          <w:bCs/>
        </w:rPr>
        <w:t>t the years. Using this</w:t>
      </w:r>
      <w:r w:rsidR="00A239D2">
        <w:rPr>
          <w:bCs/>
        </w:rPr>
        <w:t xml:space="preserve"> inside</w:t>
      </w:r>
      <w:r w:rsidR="005B18E8">
        <w:rPr>
          <w:bCs/>
        </w:rPr>
        <w:t xml:space="preserve"> the ‘Global’ tab</w:t>
      </w:r>
      <w:r w:rsidR="00A239D2">
        <w:rPr>
          <w:bCs/>
        </w:rPr>
        <w:t>, I can select</w:t>
      </w:r>
      <w:r w:rsidR="00480A6F">
        <w:rPr>
          <w:bCs/>
        </w:rPr>
        <w:t xml:space="preserve"> from 1980-2015 and </w:t>
      </w:r>
      <w:r w:rsidR="005B18E8">
        <w:rPr>
          <w:bCs/>
        </w:rPr>
        <w:t>make the inference</w:t>
      </w:r>
      <w:r w:rsidR="00480A6F">
        <w:rPr>
          <w:bCs/>
        </w:rPr>
        <w:t xml:space="preserve"> that nearly all months have seen an increase</w:t>
      </w:r>
      <w:r w:rsidR="00A239D2">
        <w:rPr>
          <w:bCs/>
        </w:rPr>
        <w:t>d</w:t>
      </w:r>
      <w:r w:rsidR="00480A6F">
        <w:rPr>
          <w:bCs/>
        </w:rPr>
        <w:t xml:space="preserve"> average temperature</w:t>
      </w:r>
      <w:r w:rsidR="005B18E8">
        <w:rPr>
          <w:bCs/>
        </w:rPr>
        <w:t xml:space="preserve"> over time and that there has been a change in average temperature. The map view when seeing the trend of global temperatures was very cool to use and showed trends over time using a color scale as an indicator. And the ability to compare to a baseline year was a helpful added feature in understanding trend.</w:t>
      </w:r>
    </w:p>
    <w:p w14:paraId="14F822B7" w14:textId="7E00005F" w:rsidR="002A53D2" w:rsidRPr="005B18E8" w:rsidRDefault="00614F40">
      <w:pPr>
        <w:pStyle w:val="BodyText"/>
        <w:rPr>
          <w:bCs/>
        </w:rPr>
      </w:pPr>
      <w:r>
        <w:rPr>
          <w:b/>
        </w:rPr>
        <w:t>Any oth</w:t>
      </w:r>
      <w:r>
        <w:rPr>
          <w:b/>
        </w:rPr>
        <w:t>er thoughts you would like to convey to your peer?</w:t>
      </w:r>
      <w:r w:rsidR="00EC0E46">
        <w:rPr>
          <w:b/>
        </w:rPr>
        <w:t xml:space="preserve"> </w:t>
      </w:r>
      <w:r w:rsidR="005B18E8">
        <w:rPr>
          <w:bCs/>
        </w:rPr>
        <w:t xml:space="preserve">The project was great overall and was very intuitive. I was able to see the trend of the earth’s temperature throughout time. </w:t>
      </w:r>
    </w:p>
    <w:sectPr w:rsidR="002A53D2" w:rsidRPr="005B18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EA38A" w14:textId="77777777" w:rsidR="00614F40" w:rsidRDefault="00614F40">
      <w:pPr>
        <w:spacing w:after="0"/>
      </w:pPr>
      <w:r>
        <w:separator/>
      </w:r>
    </w:p>
  </w:endnote>
  <w:endnote w:type="continuationSeparator" w:id="0">
    <w:p w14:paraId="66B95DFC" w14:textId="77777777" w:rsidR="00614F40" w:rsidRDefault="00614F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F5EB1" w14:textId="77777777" w:rsidR="00614F40" w:rsidRDefault="00614F40">
      <w:r>
        <w:separator/>
      </w:r>
    </w:p>
  </w:footnote>
  <w:footnote w:type="continuationSeparator" w:id="0">
    <w:p w14:paraId="438BB1E3" w14:textId="77777777" w:rsidR="00614F40" w:rsidRDefault="0061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FFE8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067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91B"/>
    <w:rsid w:val="000D496A"/>
    <w:rsid w:val="00150839"/>
    <w:rsid w:val="00216F42"/>
    <w:rsid w:val="002A53D2"/>
    <w:rsid w:val="00480A6F"/>
    <w:rsid w:val="004E29B3"/>
    <w:rsid w:val="00590D07"/>
    <w:rsid w:val="005B18E8"/>
    <w:rsid w:val="00614F40"/>
    <w:rsid w:val="00784D58"/>
    <w:rsid w:val="008D6863"/>
    <w:rsid w:val="00A239D2"/>
    <w:rsid w:val="00B86B75"/>
    <w:rsid w:val="00BC48D5"/>
    <w:rsid w:val="00C36279"/>
    <w:rsid w:val="00D74632"/>
    <w:rsid w:val="00DD0539"/>
    <w:rsid w:val="00E315A3"/>
    <w:rsid w:val="00EC0E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B922E"/>
  <w15:docId w15:val="{B0F54C2F-0EAF-4E02-9814-4F086A432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Logan Henslee</dc:creator>
  <cp:lastModifiedBy>Logan Henslee</cp:lastModifiedBy>
  <cp:revision>2</cp:revision>
  <dcterms:created xsi:type="dcterms:W3CDTF">2021-05-15T01:01:00Z</dcterms:created>
  <dcterms:modified xsi:type="dcterms:W3CDTF">2021-05-15T01:01:00Z</dcterms:modified>
</cp:coreProperties>
</file>